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E18400" w14:textId="77777777" w:rsidR="00B16B51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972FA6">
        <w:rPr>
          <w:b/>
          <w:lang w:val="uk-UA"/>
        </w:rPr>
        <w:t>3</w:t>
      </w:r>
    </w:p>
    <w:p w14:paraId="5E91C8AB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19CC2BB4" w14:textId="77777777" w:rsidR="00453E44" w:rsidRDefault="00453E44" w:rsidP="00453E44">
      <w:pPr>
        <w:jc w:val="center"/>
        <w:rPr>
          <w:b/>
          <w:lang w:val="uk-UA"/>
        </w:rPr>
      </w:pPr>
    </w:p>
    <w:p w14:paraId="48B55B3A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791360A6" w14:textId="77777777" w:rsidTr="00453E44">
        <w:trPr>
          <w:trHeight w:val="794"/>
        </w:trPr>
        <w:tc>
          <w:tcPr>
            <w:tcW w:w="3256" w:type="dxa"/>
          </w:tcPr>
          <w:p w14:paraId="70799AC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0434CF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BBE10CF" w14:textId="77777777" w:rsidTr="00453E44">
        <w:trPr>
          <w:trHeight w:val="794"/>
        </w:trPr>
        <w:tc>
          <w:tcPr>
            <w:tcW w:w="3256" w:type="dxa"/>
          </w:tcPr>
          <w:p w14:paraId="776FC75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163EA14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87A2C87" w14:textId="77777777" w:rsidTr="00453E44">
        <w:trPr>
          <w:trHeight w:val="794"/>
        </w:trPr>
        <w:tc>
          <w:tcPr>
            <w:tcW w:w="3256" w:type="dxa"/>
          </w:tcPr>
          <w:p w14:paraId="4597C43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6A505F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486DFE86" w14:textId="77777777" w:rsidTr="00453E44">
        <w:trPr>
          <w:trHeight w:val="794"/>
        </w:trPr>
        <w:tc>
          <w:tcPr>
            <w:tcW w:w="3256" w:type="dxa"/>
          </w:tcPr>
          <w:p w14:paraId="720AF3F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293DF1B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436BAC58" w14:textId="77777777" w:rsidTr="00453E44">
        <w:trPr>
          <w:trHeight w:val="794"/>
        </w:trPr>
        <w:tc>
          <w:tcPr>
            <w:tcW w:w="3256" w:type="dxa"/>
          </w:tcPr>
          <w:p w14:paraId="3ECA31B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6DE348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DBE9497" w14:textId="77777777" w:rsidTr="00453E44">
        <w:trPr>
          <w:trHeight w:val="794"/>
        </w:trPr>
        <w:tc>
          <w:tcPr>
            <w:tcW w:w="3256" w:type="dxa"/>
          </w:tcPr>
          <w:p w14:paraId="14BF92B3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146B91A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5F55CD8C" w14:textId="77777777" w:rsidTr="00453E44">
        <w:trPr>
          <w:trHeight w:val="794"/>
        </w:trPr>
        <w:tc>
          <w:tcPr>
            <w:tcW w:w="3256" w:type="dxa"/>
          </w:tcPr>
          <w:p w14:paraId="1357738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1CF7892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5311882F" w14:textId="77777777" w:rsidTr="00453E44">
        <w:trPr>
          <w:trHeight w:val="794"/>
        </w:trPr>
        <w:tc>
          <w:tcPr>
            <w:tcW w:w="3256" w:type="dxa"/>
          </w:tcPr>
          <w:p w14:paraId="79BB640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24F9372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7C5F8D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0E7F48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D9C76C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68639D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665BCC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807152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2C429C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A8292C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E44AE1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BD74F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E1C00D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35A4FB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5AB0FE1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62A25142" w14:textId="77777777" w:rsidR="00453E44" w:rsidRDefault="00453E44" w:rsidP="00453E44">
      <w:pPr>
        <w:jc w:val="both"/>
        <w:rPr>
          <w:b/>
          <w:lang w:val="uk-UA"/>
        </w:rPr>
      </w:pPr>
    </w:p>
    <w:p w14:paraId="0814372F" w14:textId="77777777" w:rsidR="00453E44" w:rsidRDefault="00453E44" w:rsidP="00453E44">
      <w:pPr>
        <w:jc w:val="both"/>
        <w:rPr>
          <w:b/>
          <w:lang w:val="uk-UA"/>
        </w:rPr>
      </w:pPr>
    </w:p>
    <w:p w14:paraId="0A95B043" w14:textId="77777777" w:rsidR="00453E44" w:rsidRDefault="00453E44" w:rsidP="00453E44">
      <w:pPr>
        <w:jc w:val="both"/>
        <w:rPr>
          <w:b/>
          <w:lang w:val="uk-UA"/>
        </w:rPr>
      </w:pPr>
    </w:p>
    <w:p w14:paraId="2B97B7EF" w14:textId="77777777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A74EEC">
        <w:rPr>
          <w:b/>
          <w:lang w:val="uk-UA"/>
        </w:rPr>
        <w:t xml:space="preserve"> 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14:paraId="76780B23" w14:textId="77777777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A74EEC">
        <w:rPr>
          <w:b/>
          <w:vertAlign w:val="superscript"/>
          <w:lang w:val="uk-UA"/>
        </w:rPr>
        <w:t xml:space="preserve">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96FDE6" w14:textId="77777777" w:rsidR="00AA28C4" w:rsidRDefault="00AA28C4" w:rsidP="00D92397">
      <w:pPr>
        <w:spacing w:after="0" w:line="240" w:lineRule="auto"/>
      </w:pPr>
      <w:r>
        <w:separator/>
      </w:r>
    </w:p>
  </w:endnote>
  <w:endnote w:type="continuationSeparator" w:id="0">
    <w:p w14:paraId="3CE288D6" w14:textId="77777777" w:rsidR="00AA28C4" w:rsidRDefault="00AA28C4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417CA1" w14:textId="77777777" w:rsidR="00AA28C4" w:rsidRDefault="00AA28C4" w:rsidP="00D92397">
      <w:pPr>
        <w:spacing w:after="0" w:line="240" w:lineRule="auto"/>
      </w:pPr>
      <w:r>
        <w:separator/>
      </w:r>
    </w:p>
  </w:footnote>
  <w:footnote w:type="continuationSeparator" w:id="0">
    <w:p w14:paraId="46199307" w14:textId="77777777" w:rsidR="00AA28C4" w:rsidRDefault="00AA28C4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6B1305" w14:textId="3F5FF525" w:rsidR="00D92397" w:rsidRPr="004132E7" w:rsidRDefault="004132E7" w:rsidP="004132E7">
    <w:pPr>
      <w:pStyle w:val="a4"/>
    </w:pPr>
    <w:r w:rsidRPr="004132E7">
      <w:rPr>
        <w:lang w:val="en-US"/>
      </w:rPr>
      <w:t xml:space="preserve">RFQ </w:t>
    </w:r>
    <w:r w:rsidR="00835E18">
      <w:rPr>
        <w:lang w:val="en-US"/>
      </w:rPr>
      <w:t>–AAR-10-202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F7509"/>
    <w:rsid w:val="0025061E"/>
    <w:rsid w:val="002A350E"/>
    <w:rsid w:val="002B6E82"/>
    <w:rsid w:val="003708FC"/>
    <w:rsid w:val="004132E7"/>
    <w:rsid w:val="00453E44"/>
    <w:rsid w:val="004F1A80"/>
    <w:rsid w:val="0050176F"/>
    <w:rsid w:val="005C61BF"/>
    <w:rsid w:val="00632174"/>
    <w:rsid w:val="00684287"/>
    <w:rsid w:val="006B22D2"/>
    <w:rsid w:val="00751A97"/>
    <w:rsid w:val="008066B9"/>
    <w:rsid w:val="00817E72"/>
    <w:rsid w:val="00835E18"/>
    <w:rsid w:val="00907FBC"/>
    <w:rsid w:val="00972FA6"/>
    <w:rsid w:val="00A65748"/>
    <w:rsid w:val="00A73B58"/>
    <w:rsid w:val="00A74EEC"/>
    <w:rsid w:val="00AA28C4"/>
    <w:rsid w:val="00AD037E"/>
    <w:rsid w:val="00B16B51"/>
    <w:rsid w:val="00B62CF8"/>
    <w:rsid w:val="00B71106"/>
    <w:rsid w:val="00C32115"/>
    <w:rsid w:val="00C346E5"/>
    <w:rsid w:val="00CE22B1"/>
    <w:rsid w:val="00D6767C"/>
    <w:rsid w:val="00D92397"/>
    <w:rsid w:val="00DA75D5"/>
    <w:rsid w:val="00DF61BB"/>
    <w:rsid w:val="00E3656D"/>
    <w:rsid w:val="00E549E5"/>
    <w:rsid w:val="00EA5AFE"/>
    <w:rsid w:val="00EC0A7B"/>
    <w:rsid w:val="00EF4CE4"/>
    <w:rsid w:val="00EF6DD1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0EE5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Tatka</cp:lastModifiedBy>
  <cp:revision>5</cp:revision>
  <cp:lastPrinted>2020-10-28T13:43:00Z</cp:lastPrinted>
  <dcterms:created xsi:type="dcterms:W3CDTF">2024-04-15T04:29:00Z</dcterms:created>
  <dcterms:modified xsi:type="dcterms:W3CDTF">2026-04-27T10:23:00Z</dcterms:modified>
</cp:coreProperties>
</file>